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5D991523" w:rsidR="00BD271F" w:rsidRPr="00AC2EE9" w:rsidRDefault="007A1472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November 28, 2018</w:t>
      </w:r>
    </w:p>
    <w:p w14:paraId="48077302" w14:textId="3F5031A7" w:rsidR="00BD271F" w:rsidRPr="00AC2EE9" w:rsidRDefault="007E155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1</w:t>
      </w:r>
      <w:r w:rsidR="00263AB2">
        <w:rPr>
          <w:rFonts w:ascii="Calibri Light" w:hAnsi="Calibri Light"/>
          <w:sz w:val="22"/>
          <w:szCs w:val="22"/>
        </w:rPr>
        <w:t>:</w:t>
      </w:r>
      <w:r w:rsidR="005D1A87" w:rsidRPr="00AC2EE9">
        <w:rPr>
          <w:rFonts w:ascii="Calibri Light" w:hAnsi="Calibri Light"/>
          <w:sz w:val="22"/>
          <w:szCs w:val="22"/>
        </w:rPr>
        <w:t>00 pm</w:t>
      </w:r>
    </w:p>
    <w:p w14:paraId="73EEB057" w14:textId="65DD027D" w:rsidR="005D1A87" w:rsidRPr="00AC2EE9" w:rsidRDefault="007C3339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SR 362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028D9A54" w:rsid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1F34AA33" w14:textId="795CFCDC" w:rsidR="00291C90" w:rsidRPr="00AC2EE9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 Business</w:t>
      </w:r>
      <w:r w:rsidR="00291C90"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="00291C90" w:rsidRPr="00AC2EE9">
        <w:rPr>
          <w:rFonts w:ascii="Calibri Light" w:hAnsi="Calibri Light"/>
          <w:sz w:val="22"/>
          <w:szCs w:val="22"/>
        </w:rPr>
        <w:t xml:space="preserve"> </w:t>
      </w:r>
    </w:p>
    <w:p w14:paraId="42A265C9" w14:textId="2545E726" w:rsidR="005F68B0" w:rsidRDefault="005B24B2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Data Sharing Forum Re: Campus Climate</w:t>
      </w:r>
      <w:r w:rsidR="001A7101">
        <w:rPr>
          <w:rFonts w:ascii="Calibri Light" w:hAnsi="Calibri Light" w:cs="Calibri Light"/>
          <w:sz w:val="22"/>
          <w:szCs w:val="22"/>
        </w:rPr>
        <w:t xml:space="preserve"> </w:t>
      </w:r>
    </w:p>
    <w:p w14:paraId="5A027709" w14:textId="26A11B58" w:rsidR="005B24B2" w:rsidRPr="005B24B2" w:rsidRDefault="005B24B2" w:rsidP="005B24B2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5B24B2">
        <w:rPr>
          <w:rFonts w:ascii="Calibri Light" w:hAnsi="Calibri Light"/>
          <w:sz w:val="22"/>
          <w:szCs w:val="22"/>
        </w:rPr>
        <w:t xml:space="preserve">Workplace Bullying – Renee Giannini </w:t>
      </w:r>
    </w:p>
    <w:p w14:paraId="7C3C68C9" w14:textId="5A2345F5" w:rsidR="004D4251" w:rsidRPr="004D4251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New Business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244BFAA3" w14:textId="3DF1B1BD" w:rsidR="00D43584" w:rsidRDefault="00D43584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Civility in the Workplace – Renee Giannini &amp; Julie Johnson</w:t>
      </w:r>
    </w:p>
    <w:p w14:paraId="6EA24C1B" w14:textId="5E94C9D9" w:rsidR="00D43584" w:rsidRDefault="00D43584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Campus Consistency of </w:t>
      </w:r>
      <w:proofErr w:type="spellStart"/>
      <w:r>
        <w:rPr>
          <w:rFonts w:ascii="Calibri Light" w:hAnsi="Calibri Light"/>
          <w:sz w:val="22"/>
          <w:szCs w:val="22"/>
        </w:rPr>
        <w:t>Eval</w:t>
      </w:r>
      <w:proofErr w:type="spellEnd"/>
      <w:r>
        <w:rPr>
          <w:rFonts w:ascii="Calibri Light" w:hAnsi="Calibri Light"/>
          <w:sz w:val="22"/>
          <w:szCs w:val="22"/>
        </w:rPr>
        <w:t xml:space="preserve"> Process by Appropr</w:t>
      </w:r>
      <w:bookmarkStart w:id="0" w:name="_GoBack"/>
      <w:bookmarkEnd w:id="0"/>
      <w:r>
        <w:rPr>
          <w:rFonts w:ascii="Calibri Light" w:hAnsi="Calibri Light"/>
          <w:sz w:val="22"/>
          <w:szCs w:val="22"/>
        </w:rPr>
        <w:t>iate Administrator – Renee Giannini</w:t>
      </w:r>
    </w:p>
    <w:p w14:paraId="0D1083AB" w14:textId="4E7479DE" w:rsidR="00AF32DC" w:rsidRDefault="00AF32DC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moke Break – Emp</w:t>
      </w:r>
      <w:r w:rsidR="004D4251">
        <w:rPr>
          <w:rFonts w:ascii="Calibri Light" w:hAnsi="Calibri Light"/>
          <w:sz w:val="22"/>
          <w:szCs w:val="22"/>
        </w:rPr>
        <w:t>loyees w/v</w:t>
      </w:r>
      <w:r>
        <w:rPr>
          <w:rFonts w:ascii="Calibri Light" w:hAnsi="Calibri Light"/>
          <w:sz w:val="22"/>
          <w:szCs w:val="22"/>
        </w:rPr>
        <w:t>acation &amp; Off-Campus Location Work – Tammy Worthing</w:t>
      </w:r>
      <w:r w:rsidR="004D4251">
        <w:rPr>
          <w:rFonts w:ascii="Calibri Light" w:hAnsi="Calibri Light"/>
          <w:sz w:val="22"/>
          <w:szCs w:val="22"/>
        </w:rPr>
        <w:t>t</w:t>
      </w:r>
      <w:r>
        <w:rPr>
          <w:rFonts w:ascii="Calibri Light" w:hAnsi="Calibri Light"/>
          <w:sz w:val="22"/>
          <w:szCs w:val="22"/>
        </w:rPr>
        <w:t>on</w:t>
      </w:r>
    </w:p>
    <w:p w14:paraId="506504C2" w14:textId="10423C3E" w:rsidR="004D4251" w:rsidRPr="00D43584" w:rsidRDefault="004D4251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upport for CSU Chico Employees- Dawn McCulley</w:t>
      </w:r>
      <w:r w:rsidR="00A5055E">
        <w:rPr>
          <w:rFonts w:ascii="Calibri Light" w:hAnsi="Calibri Light"/>
          <w:sz w:val="22"/>
          <w:szCs w:val="22"/>
        </w:rPr>
        <w:t>/Renee Giannini</w:t>
      </w:r>
    </w:p>
    <w:p w14:paraId="4C028C60" w14:textId="2760DF76" w:rsidR="00B449A9" w:rsidRPr="005B24B2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5B24B2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5B24B2">
        <w:rPr>
          <w:rFonts w:ascii="Calibri Light" w:hAnsi="Calibri Light"/>
          <w:sz w:val="22"/>
          <w:szCs w:val="22"/>
        </w:rPr>
        <w:t xml:space="preserve"> </w:t>
      </w:r>
    </w:p>
    <w:p w14:paraId="3394A4F4" w14:textId="038C8317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</w:t>
      </w:r>
      <w:r w:rsidR="005150CF">
        <w:rPr>
          <w:rFonts w:ascii="Calibri Light" w:hAnsi="Calibri Light"/>
          <w:noProof/>
          <w:sz w:val="22"/>
          <w:szCs w:val="22"/>
        </w:rPr>
        <w:t xml:space="preserve">Dr. Kim Greer, Provost; Dr. Gitanjali Kaul, VP SPEMI; </w:t>
      </w:r>
      <w:r>
        <w:rPr>
          <w:rFonts w:ascii="Calibri Light" w:hAnsi="Calibri Light"/>
          <w:noProof/>
          <w:sz w:val="22"/>
          <w:szCs w:val="22"/>
        </w:rPr>
        <w:t>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645A5487" w14:textId="6FF31CBB" w:rsidR="006C6539" w:rsidRPr="00AC2EE9" w:rsidRDefault="006C6539" w:rsidP="00B449A9">
      <w:pPr>
        <w:rPr>
          <w:rFonts w:ascii="Calibri Light" w:hAnsi="Calibri Light"/>
          <w:sz w:val="22"/>
          <w:szCs w:val="22"/>
        </w:rPr>
      </w:pPr>
      <w:r w:rsidRPr="00A5055E">
        <w:rPr>
          <w:rFonts w:ascii="Calibri Light" w:hAnsi="Calibri Light"/>
          <w:sz w:val="22"/>
          <w:szCs w:val="22"/>
          <w:highlight w:val="yellow"/>
        </w:rPr>
        <w:t xml:space="preserve">Next Meeting: </w:t>
      </w:r>
      <w:r w:rsidR="00531408" w:rsidRPr="00A5055E">
        <w:rPr>
          <w:rFonts w:ascii="Calibri Light" w:hAnsi="Calibri Light"/>
          <w:sz w:val="22"/>
          <w:szCs w:val="22"/>
          <w:highlight w:val="yellow"/>
        </w:rPr>
        <w:t xml:space="preserve">December </w:t>
      </w:r>
      <w:r w:rsidR="00A11F34" w:rsidRPr="00A5055E">
        <w:rPr>
          <w:rFonts w:ascii="Calibri Light" w:hAnsi="Calibri Light"/>
          <w:sz w:val="22"/>
          <w:szCs w:val="22"/>
          <w:highlight w:val="yellow"/>
        </w:rPr>
        <w:t>19, 2018</w:t>
      </w:r>
    </w:p>
    <w:sectPr w:rsidR="006C6539" w:rsidRPr="00AC2EE9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A5055E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055E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A5055E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qoFAFpe9mc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563CA"/>
    <w:rsid w:val="00360813"/>
    <w:rsid w:val="003A4C98"/>
    <w:rsid w:val="003E3415"/>
    <w:rsid w:val="00445206"/>
    <w:rsid w:val="00471F5E"/>
    <w:rsid w:val="004A2F66"/>
    <w:rsid w:val="004D4251"/>
    <w:rsid w:val="0050107F"/>
    <w:rsid w:val="00512B54"/>
    <w:rsid w:val="005150CF"/>
    <w:rsid w:val="00515ABB"/>
    <w:rsid w:val="005164D3"/>
    <w:rsid w:val="00531408"/>
    <w:rsid w:val="00531BC4"/>
    <w:rsid w:val="005455F0"/>
    <w:rsid w:val="005764BE"/>
    <w:rsid w:val="005B24B2"/>
    <w:rsid w:val="005C25E8"/>
    <w:rsid w:val="005C759C"/>
    <w:rsid w:val="005D1A87"/>
    <w:rsid w:val="005E30B5"/>
    <w:rsid w:val="005E375A"/>
    <w:rsid w:val="005F68B0"/>
    <w:rsid w:val="00614323"/>
    <w:rsid w:val="00683566"/>
    <w:rsid w:val="0069278D"/>
    <w:rsid w:val="006979EF"/>
    <w:rsid w:val="006C1070"/>
    <w:rsid w:val="006C6539"/>
    <w:rsid w:val="007053A0"/>
    <w:rsid w:val="00715450"/>
    <w:rsid w:val="00750D97"/>
    <w:rsid w:val="007A1472"/>
    <w:rsid w:val="007C3339"/>
    <w:rsid w:val="007E1556"/>
    <w:rsid w:val="00804E4A"/>
    <w:rsid w:val="00816759"/>
    <w:rsid w:val="00830EEC"/>
    <w:rsid w:val="008342BB"/>
    <w:rsid w:val="00836ECD"/>
    <w:rsid w:val="0087534C"/>
    <w:rsid w:val="008A074B"/>
    <w:rsid w:val="008B6469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1F34"/>
    <w:rsid w:val="00A1724F"/>
    <w:rsid w:val="00A27922"/>
    <w:rsid w:val="00A34480"/>
    <w:rsid w:val="00A5055E"/>
    <w:rsid w:val="00A56741"/>
    <w:rsid w:val="00A578A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93573"/>
    <w:rsid w:val="00C945AA"/>
    <w:rsid w:val="00CB7E6C"/>
    <w:rsid w:val="00CC4593"/>
    <w:rsid w:val="00CC7B94"/>
    <w:rsid w:val="00CE02D0"/>
    <w:rsid w:val="00D20AAA"/>
    <w:rsid w:val="00D311CC"/>
    <w:rsid w:val="00D43584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2D6DD8-A99D-429C-8EC3-F7A9CA8DC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170</Words>
  <Characters>969</Characters>
  <Application>Microsoft Office Word</Application>
  <DocSecurity>0</DocSecurity>
  <Lines>3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9</cp:revision>
  <cp:lastPrinted>2018-10-24T18:38:00Z</cp:lastPrinted>
  <dcterms:created xsi:type="dcterms:W3CDTF">2018-10-25T17:17:00Z</dcterms:created>
  <dcterms:modified xsi:type="dcterms:W3CDTF">2018-11-2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